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41d75eeb32073b8941fb782816a746d44007ab9"/>
    <w:p>
      <w:pPr>
        <w:pStyle w:val="Heading2"/>
      </w:pPr>
      <w:r>
        <w:t xml:space="preserve">Organización. 1n.1.b. Mapa producto PGN. Relatoría</w:t>
      </w:r>
    </w:p>
    <w:bookmarkStart w:id="0" w:name="fig:Organización.1n.1.b.MapaproductoPGN.Relatoría"/>
    <w:p>
      <w:pPr>
        <w:pStyle w:val="CaptionedFigure"/>
      </w:pPr>
      <w:bookmarkStart w:id="23" w:name="X836ecee3e762689cb8040fe8ebeaeac3fb16a62"/>
      <w:r>
        <w:drawing>
          <wp:inline>
            <wp:extent cx="5943600" cy="3844606"/>
            <wp:effectExtent b="0" l="0" r="0" t="0"/>
            <wp:docPr descr="Figure 1: Diagram: Organización. 1n.1.b. Mapa producto PGN. Relatoría" title="" id="21" name="Picture"/>
            <a:graphic>
              <a:graphicData uri="http://schemas.openxmlformats.org/drawingml/2006/picture">
                <pic:pic>
                  <pic:nvPicPr>
                    <pic:cNvPr descr="images/Organización.1n.1.b.MapaproductoPGN.Relatoría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44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1n.1.b. Mapa producto PGN. Relatoría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ministra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s de usabilidad, no.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s de usabilidad, no.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lidades de 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lidades de descrip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C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organiza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recolec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sincronización automática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 tendran que adecuar los contenidos audivisuales de los sitios web, con subtitulos o CLosed Caption y la apropiacion de lenguajes de seña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cripción (metatad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ex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cole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ncronización (actualizc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abilidad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abilidad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úsqueda de contenidos. Relatoría v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Relatoría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contenidos. Rltría v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rganización contenidos. Rltría v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l.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7T02:38:08Z</dcterms:created>
  <dcterms:modified xsi:type="dcterms:W3CDTF">2023-10-17T02:38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